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22CA88" w14:textId="77777777" w:rsidR="009A5F7D" w:rsidRPr="009A5F7D" w:rsidRDefault="009A5F7D" w:rsidP="00605B6A">
      <w:pPr>
        <w:pStyle w:val="1"/>
        <w:jc w:val="center"/>
        <w:rPr>
          <w:noProof/>
          <w:lang w:val="bg-BG"/>
        </w:rPr>
      </w:pPr>
      <w:r w:rsidRPr="009A5F7D">
        <w:rPr>
          <w:noProof/>
        </w:rPr>
        <w:t>Exercises: Prototypes and Interitance</w:t>
      </w:r>
    </w:p>
    <w:p w14:paraId="34C0A93C" w14:textId="723789D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a9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a9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ab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ac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ab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ab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0305038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ab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,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his however, only adds our new function to this instance. To add all functions just one time and have them work on </w:t>
      </w:r>
      <w:r w:rsidRPr="0041324D">
        <w:rPr>
          <w:rStyle w:val="ab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1FC15BD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own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ab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ab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ab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ab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ab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ab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ab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ab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ab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ab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ab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ab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ac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ab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ab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ab"/>
          <w:b w:val="0"/>
          <w:bCs w:val="0"/>
          <w:noProof/>
        </w:rPr>
        <w:t>main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ab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input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r</w:t>
      </w:r>
      <w:r w:rsidRPr="0041324D">
        <w:rPr>
          <w:rStyle w:val="ab"/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ab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ab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ab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ab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ab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ab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ab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ab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ab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ab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3"/>
        <w:rPr>
          <w:noProof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function extensibleObject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 myObj = extensibleObject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.extend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ab"/>
          <w:noProof/>
        </w:rPr>
        <w:t>__</w:t>
      </w:r>
      <w:r w:rsidRPr="0041324D">
        <w:rPr>
          <w:rStyle w:val="ab"/>
          <w:rFonts w:ascii="Consolas" w:hAnsi="Consolas"/>
          <w:noProof/>
        </w:rPr>
        <w:t>proto</w:t>
      </w:r>
      <w:r w:rsidRPr="0041324D">
        <w:rPr>
          <w:rStyle w:val="ab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ab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ab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6162A92C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807F14">
        <w:rPr>
          <w:rStyle w:val="CodeChar"/>
        </w:rPr>
        <w:t>h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3"/>
      </w:pPr>
    </w:p>
    <w:p w14:paraId="7F592893" w14:textId="0FC60DCE" w:rsidR="00CA4DE7" w:rsidRPr="00CA4DE7" w:rsidRDefault="00CA4DE7" w:rsidP="00CA4DE7">
      <w:pPr>
        <w:pStyle w:val="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 = new 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let testPartyBalloon = new classes.PartyBalloon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Balloon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PartyBalloon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0295FBC3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807F14">
              <w:t>, h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58333340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ab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ab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ab"/>
          <w:rFonts w:ascii="Consolas" w:hAnsi="Consolas"/>
          <w:noProof/>
        </w:rPr>
        <w:t>salary</w:t>
      </w:r>
      <w:r w:rsidRPr="009A5F7D">
        <w:rPr>
          <w:noProof/>
        </w:rPr>
        <w:t xml:space="preserve"> and a list of </w:t>
      </w:r>
      <w:r w:rsidRPr="009A5F7D">
        <w:rPr>
          <w:rStyle w:val="ab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ab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ab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ab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ab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ab"/>
          <w:b w:val="0"/>
          <w:bCs w:val="0"/>
          <w:noProof/>
        </w:rPr>
        <w:t>collect</w:t>
      </w:r>
      <w:r w:rsidRPr="009A5F7D">
        <w:rPr>
          <w:rStyle w:val="ab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67C7DA4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4"/>
        <w:rPr>
          <w:noProof/>
          <w:sz w:val="32"/>
        </w:rPr>
      </w:pPr>
      <w:r w:rsidRPr="00971BF2">
        <w:rPr>
          <w:noProof/>
          <w:sz w:val="32"/>
        </w:rPr>
        <w:t>Example</w:t>
      </w:r>
      <w:bookmarkStart w:id="0" w:name="_GoBack"/>
      <w:bookmarkEnd w:id="0"/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const sinior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77777777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ac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ac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ac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Example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life of the battery</w:t>
      </w:r>
    </w:p>
    <w:p w14:paraId="11FF0D1C" w14:textId="3F67524A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2EFD32BC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ctually an instance of the Battery class.</w:t>
      </w:r>
    </w:p>
    <w:p w14:paraId="1C38885B" w14:textId="77777777" w:rsidR="009A5F7D" w:rsidRPr="009A5F7D" w:rsidRDefault="009A5F7D" w:rsidP="009A5F7D">
      <w:pPr>
        <w:pStyle w:val="ac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77777777" w:rsidR="009A5F7D" w:rsidRPr="009A5F7D" w:rsidRDefault="009A5F7D" w:rsidP="009A5F7D">
      <w:pPr>
        <w:pStyle w:val="ac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 in argument is actually an instance of the Keyboard class.</w:t>
      </w:r>
    </w:p>
    <w:p w14:paraId="3907E207" w14:textId="30F4B343" w:rsidR="009A5F7D" w:rsidRPr="009A5F7D" w:rsidRDefault="009A5F7D" w:rsidP="009A5F7D">
      <w:pPr>
        <w:pStyle w:val="ac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3"/>
        <w:rPr>
          <w:lang w:val="bg-BG"/>
        </w:rPr>
      </w:pPr>
      <w:r w:rsidRPr="009A5F7D">
        <w:t>Bonus:</w:t>
      </w:r>
    </w:p>
    <w:p w14:paraId="08AD87E9" w14:textId="4F92FA30" w:rsidR="009A5F7D" w:rsidRPr="009A5F7D" w:rsidRDefault="00A03DEC" w:rsidP="009A5F7D">
      <w:pPr>
        <w:rPr>
          <w:lang w:val="bg-BG"/>
        </w:rPr>
      </w:pPr>
      <w:r>
        <w:t xml:space="preserve">In order t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B24E67" w14:textId="77777777" w:rsidR="00734AB3" w:rsidRDefault="00734AB3" w:rsidP="008068A2">
      <w:pPr>
        <w:spacing w:after="0" w:line="240" w:lineRule="auto"/>
      </w:pPr>
      <w:r>
        <w:separator/>
      </w:r>
    </w:p>
  </w:endnote>
  <w:endnote w:type="continuationSeparator" w:id="0">
    <w:p w14:paraId="5A90AA9C" w14:textId="77777777" w:rsidR="00734AB3" w:rsidRDefault="00734A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9D4CFA" w14:textId="77777777" w:rsidR="004E4C1E" w:rsidRDefault="00734AB3" w:rsidP="004E4C1E">
    <w:pPr>
      <w:pStyle w:val="a5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7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6AF593" w14:textId="77777777" w:rsidR="00734AB3" w:rsidRDefault="00734AB3" w:rsidP="008068A2">
      <w:pPr>
        <w:spacing w:after="0" w:line="240" w:lineRule="auto"/>
      </w:pPr>
      <w:r>
        <w:separator/>
      </w:r>
    </w:p>
  </w:footnote>
  <w:footnote w:type="continuationSeparator" w:id="0">
    <w:p w14:paraId="3F3F3C9C" w14:textId="77777777" w:rsidR="00734AB3" w:rsidRDefault="00734A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ED8D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xMbM0NTczNjY3NjFQ0lEKTi0uzszPAykwrAUA0JvwV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626D"/>
    <w:rsid w:val="00CD1C9F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971BF2"/>
  </w:style>
  <w:style w:type="character" w:customStyle="1" w:styleId="eop">
    <w:name w:val="eop"/>
    <w:basedOn w:val="a0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EC694-8A3C-4C3C-989A-4DE341001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1</Pages>
  <Words>2287</Words>
  <Characters>13042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7</cp:revision>
  <cp:lastPrinted>2015-10-26T22:35:00Z</cp:lastPrinted>
  <dcterms:created xsi:type="dcterms:W3CDTF">2019-11-12T12:29:00Z</dcterms:created>
  <dcterms:modified xsi:type="dcterms:W3CDTF">2021-11-15T11:03:00Z</dcterms:modified>
  <cp:category>programming; education; software engineering; software development</cp:category>
</cp:coreProperties>
</file>